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64CB3" w14:textId="77777777" w:rsidR="00DE2E6F" w:rsidRPr="007F45D8" w:rsidRDefault="003946F7" w:rsidP="003946F7">
      <w:pPr>
        <w:jc w:val="center"/>
        <w:rPr>
          <w:rFonts w:ascii="Times New Roman" w:hAnsi="Times New Roman" w:cs="Times New Roman"/>
          <w:sz w:val="18"/>
          <w:szCs w:val="18"/>
        </w:rPr>
      </w:pPr>
      <w:r w:rsidRPr="007F45D8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CD86D40" wp14:editId="45E416E7">
            <wp:extent cx="1722120" cy="640622"/>
            <wp:effectExtent l="0" t="0" r="0" b="7620"/>
            <wp:docPr id="3" name="Resim 2">
              <a:extLst xmlns:a="http://schemas.openxmlformats.org/drawingml/2006/main">
                <a:ext uri="{FF2B5EF4-FFF2-40B4-BE49-F238E27FC236}">
                  <a16:creationId xmlns:a16="http://schemas.microsoft.com/office/drawing/2014/main" id="{CF5144D7-D75B-469A-9056-4A3D45E0B9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2">
                      <a:extLst>
                        <a:ext uri="{FF2B5EF4-FFF2-40B4-BE49-F238E27FC236}">
                          <a16:creationId xmlns:a16="http://schemas.microsoft.com/office/drawing/2014/main" id="{CF5144D7-D75B-469A-9056-4A3D45E0B9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640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96"/>
        <w:gridCol w:w="3411"/>
      </w:tblGrid>
      <w:tr w:rsidR="003946F7" w:rsidRPr="007F45D8" w14:paraId="35C0477C" w14:textId="77777777" w:rsidTr="00330C0D">
        <w:trPr>
          <w:trHeight w:val="372"/>
        </w:trPr>
        <w:tc>
          <w:tcPr>
            <w:tcW w:w="2396" w:type="dxa"/>
            <w:noWrap/>
            <w:hideMark/>
          </w:tcPr>
          <w:p w14:paraId="3FD93995" w14:textId="77777777" w:rsidR="003946F7" w:rsidRPr="007F45D8" w:rsidRDefault="003946F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1. Adı Soyadı </w:t>
            </w:r>
          </w:p>
        </w:tc>
        <w:tc>
          <w:tcPr>
            <w:tcW w:w="3411" w:type="dxa"/>
            <w:noWrap/>
            <w:hideMark/>
          </w:tcPr>
          <w:p w14:paraId="0B82D8B5" w14:textId="77777777" w:rsidR="003946F7" w:rsidRPr="007F45D8" w:rsidRDefault="003946F7" w:rsidP="00B805B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Abdullah Huzeyfe KÖSE</w:t>
            </w:r>
          </w:p>
        </w:tc>
      </w:tr>
      <w:tr w:rsidR="003946F7" w:rsidRPr="007F45D8" w14:paraId="3E6E219D" w14:textId="77777777" w:rsidTr="00330C0D">
        <w:trPr>
          <w:trHeight w:val="336"/>
        </w:trPr>
        <w:tc>
          <w:tcPr>
            <w:tcW w:w="2396" w:type="dxa"/>
            <w:noWrap/>
            <w:hideMark/>
          </w:tcPr>
          <w:p w14:paraId="2C832E93" w14:textId="77777777" w:rsidR="003946F7" w:rsidRPr="007F45D8" w:rsidRDefault="003946F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2. Doğum Tarihi </w:t>
            </w:r>
          </w:p>
        </w:tc>
        <w:tc>
          <w:tcPr>
            <w:tcW w:w="3411" w:type="dxa"/>
            <w:noWrap/>
            <w:hideMark/>
          </w:tcPr>
          <w:p w14:paraId="3F9E7EAA" w14:textId="77777777" w:rsidR="003946F7" w:rsidRPr="007F45D8" w:rsidRDefault="00B805B2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.04.1996</w:t>
            </w:r>
          </w:p>
        </w:tc>
      </w:tr>
      <w:tr w:rsidR="003946F7" w:rsidRPr="007F45D8" w14:paraId="3853C949" w14:textId="77777777" w:rsidTr="00330C0D">
        <w:trPr>
          <w:trHeight w:val="336"/>
        </w:trPr>
        <w:tc>
          <w:tcPr>
            <w:tcW w:w="2396" w:type="dxa"/>
            <w:noWrap/>
            <w:hideMark/>
          </w:tcPr>
          <w:p w14:paraId="220C666B" w14:textId="77777777" w:rsidR="003946F7" w:rsidRPr="007F45D8" w:rsidRDefault="003946F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3. Unvanı          </w:t>
            </w:r>
          </w:p>
        </w:tc>
        <w:tc>
          <w:tcPr>
            <w:tcW w:w="3411" w:type="dxa"/>
            <w:noWrap/>
            <w:hideMark/>
          </w:tcPr>
          <w:p w14:paraId="50C1DD4E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 xml:space="preserve">Araştırma Görevlisi </w:t>
            </w:r>
          </w:p>
        </w:tc>
      </w:tr>
    </w:tbl>
    <w:p w14:paraId="015DC818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1413"/>
        <w:gridCol w:w="992"/>
        <w:gridCol w:w="1985"/>
        <w:gridCol w:w="3596"/>
        <w:gridCol w:w="1223"/>
      </w:tblGrid>
      <w:tr w:rsidR="00FD0736" w:rsidRPr="007F45D8" w14:paraId="77AB77E4" w14:textId="77777777" w:rsidTr="00B805B2">
        <w:trPr>
          <w:trHeight w:val="336"/>
        </w:trPr>
        <w:tc>
          <w:tcPr>
            <w:tcW w:w="1413" w:type="dxa"/>
            <w:vMerge w:val="restart"/>
            <w:noWrap/>
            <w:hideMark/>
          </w:tcPr>
          <w:p w14:paraId="05D1FAA4" w14:textId="77777777" w:rsidR="008B1127" w:rsidRDefault="008B112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38928B7" w14:textId="77777777" w:rsidR="008B1127" w:rsidRDefault="008B112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FEBD03A" w14:textId="77777777" w:rsidR="003946F7" w:rsidRPr="007F45D8" w:rsidRDefault="003946F7" w:rsidP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4. Öğrenim Durumu </w:t>
            </w:r>
          </w:p>
        </w:tc>
        <w:tc>
          <w:tcPr>
            <w:tcW w:w="992" w:type="dxa"/>
            <w:hideMark/>
          </w:tcPr>
          <w:p w14:paraId="34A01032" w14:textId="77777777" w:rsidR="003946F7" w:rsidRPr="007F45D8" w:rsidRDefault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ece</w:t>
            </w:r>
          </w:p>
        </w:tc>
        <w:tc>
          <w:tcPr>
            <w:tcW w:w="1985" w:type="dxa"/>
            <w:hideMark/>
          </w:tcPr>
          <w:p w14:paraId="7B9A20CF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an</w:t>
            </w:r>
          </w:p>
        </w:tc>
        <w:tc>
          <w:tcPr>
            <w:tcW w:w="3596" w:type="dxa"/>
            <w:hideMark/>
          </w:tcPr>
          <w:p w14:paraId="62E98C73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Üniversite</w:t>
            </w:r>
          </w:p>
        </w:tc>
        <w:tc>
          <w:tcPr>
            <w:tcW w:w="1223" w:type="dxa"/>
            <w:hideMark/>
          </w:tcPr>
          <w:p w14:paraId="34BDFD4E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ıl</w:t>
            </w:r>
          </w:p>
        </w:tc>
      </w:tr>
      <w:tr w:rsidR="00FD0736" w:rsidRPr="007F45D8" w14:paraId="2C45D89D" w14:textId="77777777" w:rsidTr="00B805B2">
        <w:trPr>
          <w:trHeight w:val="336"/>
        </w:trPr>
        <w:tc>
          <w:tcPr>
            <w:tcW w:w="1413" w:type="dxa"/>
            <w:vMerge/>
            <w:hideMark/>
          </w:tcPr>
          <w:p w14:paraId="08236EE0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hideMark/>
          </w:tcPr>
          <w:p w14:paraId="52614364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  <w:tc>
          <w:tcPr>
            <w:tcW w:w="1985" w:type="dxa"/>
            <w:hideMark/>
          </w:tcPr>
          <w:p w14:paraId="7863401F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Elektrik Elektronik Mühendisliği</w:t>
            </w:r>
          </w:p>
        </w:tc>
        <w:tc>
          <w:tcPr>
            <w:tcW w:w="3596" w:type="dxa"/>
            <w:hideMark/>
          </w:tcPr>
          <w:p w14:paraId="129FDB94" w14:textId="77777777" w:rsidR="00FD0736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Selçuk Üniversitesi</w:t>
            </w:r>
          </w:p>
        </w:tc>
        <w:tc>
          <w:tcPr>
            <w:tcW w:w="1223" w:type="dxa"/>
            <w:hideMark/>
          </w:tcPr>
          <w:p w14:paraId="19B7690D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2014.-2018</w:t>
            </w:r>
          </w:p>
        </w:tc>
      </w:tr>
      <w:tr w:rsidR="00FD0736" w:rsidRPr="007F45D8" w14:paraId="78BEABDF" w14:textId="77777777" w:rsidTr="00B805B2">
        <w:trPr>
          <w:trHeight w:val="336"/>
        </w:trPr>
        <w:tc>
          <w:tcPr>
            <w:tcW w:w="1413" w:type="dxa"/>
            <w:vMerge/>
            <w:hideMark/>
          </w:tcPr>
          <w:p w14:paraId="0E93BE0E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hideMark/>
          </w:tcPr>
          <w:p w14:paraId="54EEC958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Y. Lisans</w:t>
            </w:r>
          </w:p>
        </w:tc>
        <w:tc>
          <w:tcPr>
            <w:tcW w:w="1985" w:type="dxa"/>
            <w:hideMark/>
          </w:tcPr>
          <w:p w14:paraId="67AF1FE4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 xml:space="preserve">Elektronik Haberleşme </w:t>
            </w:r>
            <w:proofErr w:type="spellStart"/>
            <w:r w:rsidR="00B805B2">
              <w:rPr>
                <w:rFonts w:ascii="Times New Roman" w:hAnsi="Times New Roman" w:cs="Times New Roman"/>
                <w:sz w:val="18"/>
                <w:szCs w:val="18"/>
              </w:rPr>
              <w:t>mühendiliği</w:t>
            </w:r>
            <w:proofErr w:type="spellEnd"/>
          </w:p>
        </w:tc>
        <w:tc>
          <w:tcPr>
            <w:tcW w:w="3596" w:type="dxa"/>
            <w:hideMark/>
          </w:tcPr>
          <w:p w14:paraId="44674F63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Yıldız Teknik Üniversitesi</w:t>
            </w:r>
          </w:p>
        </w:tc>
        <w:tc>
          <w:tcPr>
            <w:tcW w:w="1223" w:type="dxa"/>
            <w:hideMark/>
          </w:tcPr>
          <w:p w14:paraId="4A5D4F79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2020</w:t>
            </w:r>
          </w:p>
        </w:tc>
      </w:tr>
      <w:tr w:rsidR="00FD0736" w:rsidRPr="007F45D8" w14:paraId="0AEB6B84" w14:textId="77777777" w:rsidTr="00B805B2">
        <w:trPr>
          <w:trHeight w:val="336"/>
        </w:trPr>
        <w:tc>
          <w:tcPr>
            <w:tcW w:w="1413" w:type="dxa"/>
            <w:vMerge/>
            <w:hideMark/>
          </w:tcPr>
          <w:p w14:paraId="45D47ED3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hideMark/>
          </w:tcPr>
          <w:p w14:paraId="04124564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Doktora</w:t>
            </w:r>
          </w:p>
        </w:tc>
        <w:tc>
          <w:tcPr>
            <w:tcW w:w="1985" w:type="dxa"/>
            <w:hideMark/>
          </w:tcPr>
          <w:p w14:paraId="4BFCAD8C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3596" w:type="dxa"/>
            <w:hideMark/>
          </w:tcPr>
          <w:p w14:paraId="379AB1BF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23" w:type="dxa"/>
            <w:hideMark/>
          </w:tcPr>
          <w:p w14:paraId="44A1B6B7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0488630D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13"/>
        <w:gridCol w:w="1276"/>
        <w:gridCol w:w="5244"/>
        <w:gridCol w:w="1129"/>
      </w:tblGrid>
      <w:tr w:rsidR="003946F7" w:rsidRPr="007F45D8" w14:paraId="5A151875" w14:textId="77777777" w:rsidTr="003946F7">
        <w:trPr>
          <w:trHeight w:val="336"/>
        </w:trPr>
        <w:tc>
          <w:tcPr>
            <w:tcW w:w="1413" w:type="dxa"/>
            <w:vMerge w:val="restart"/>
            <w:noWrap/>
            <w:hideMark/>
          </w:tcPr>
          <w:p w14:paraId="7F4C90C2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75A54AB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F6EF712" w14:textId="77777777" w:rsidR="003946F7" w:rsidRPr="007F45D8" w:rsidRDefault="003946F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5. Akademik Unvanlar</w:t>
            </w:r>
          </w:p>
        </w:tc>
        <w:tc>
          <w:tcPr>
            <w:tcW w:w="1276" w:type="dxa"/>
            <w:noWrap/>
            <w:hideMark/>
          </w:tcPr>
          <w:p w14:paraId="7F0923EF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van</w:t>
            </w:r>
          </w:p>
        </w:tc>
        <w:tc>
          <w:tcPr>
            <w:tcW w:w="5244" w:type="dxa"/>
            <w:noWrap/>
            <w:hideMark/>
          </w:tcPr>
          <w:p w14:paraId="1CB48315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Üniversitesi</w:t>
            </w:r>
          </w:p>
        </w:tc>
        <w:tc>
          <w:tcPr>
            <w:tcW w:w="1129" w:type="dxa"/>
            <w:noWrap/>
            <w:hideMark/>
          </w:tcPr>
          <w:p w14:paraId="54158ED3" w14:textId="77777777" w:rsidR="003946F7" w:rsidRPr="007F45D8" w:rsidRDefault="003946F7" w:rsidP="003946F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rihi</w:t>
            </w:r>
          </w:p>
        </w:tc>
      </w:tr>
      <w:tr w:rsidR="003946F7" w:rsidRPr="007F45D8" w14:paraId="0AD07DFF" w14:textId="77777777" w:rsidTr="003946F7">
        <w:trPr>
          <w:trHeight w:val="336"/>
        </w:trPr>
        <w:tc>
          <w:tcPr>
            <w:tcW w:w="1413" w:type="dxa"/>
            <w:vMerge/>
            <w:hideMark/>
          </w:tcPr>
          <w:p w14:paraId="7658183E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noWrap/>
            <w:hideMark/>
          </w:tcPr>
          <w:p w14:paraId="2CA6F743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 xml:space="preserve">Dr. Öğretim Üyesi </w:t>
            </w:r>
          </w:p>
        </w:tc>
        <w:tc>
          <w:tcPr>
            <w:tcW w:w="5244" w:type="dxa"/>
            <w:noWrap/>
            <w:hideMark/>
          </w:tcPr>
          <w:p w14:paraId="1C689F2E" w14:textId="77777777" w:rsidR="00FD0736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29" w:type="dxa"/>
            <w:noWrap/>
            <w:hideMark/>
          </w:tcPr>
          <w:p w14:paraId="74AF7961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946F7" w:rsidRPr="007F45D8" w14:paraId="7345458C" w14:textId="77777777" w:rsidTr="003946F7">
        <w:trPr>
          <w:trHeight w:val="336"/>
        </w:trPr>
        <w:tc>
          <w:tcPr>
            <w:tcW w:w="1413" w:type="dxa"/>
            <w:vMerge/>
            <w:hideMark/>
          </w:tcPr>
          <w:p w14:paraId="7B7E4792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noWrap/>
            <w:hideMark/>
          </w:tcPr>
          <w:p w14:paraId="368CA520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 xml:space="preserve">Doçentlik </w:t>
            </w:r>
          </w:p>
        </w:tc>
        <w:tc>
          <w:tcPr>
            <w:tcW w:w="5244" w:type="dxa"/>
            <w:noWrap/>
            <w:hideMark/>
          </w:tcPr>
          <w:p w14:paraId="4CA7847B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29" w:type="dxa"/>
            <w:noWrap/>
            <w:hideMark/>
          </w:tcPr>
          <w:p w14:paraId="519243F1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946F7" w:rsidRPr="007F45D8" w14:paraId="46EC20A0" w14:textId="77777777" w:rsidTr="003946F7">
        <w:trPr>
          <w:trHeight w:val="336"/>
        </w:trPr>
        <w:tc>
          <w:tcPr>
            <w:tcW w:w="1413" w:type="dxa"/>
            <w:vMerge/>
            <w:hideMark/>
          </w:tcPr>
          <w:p w14:paraId="4389F343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noWrap/>
            <w:hideMark/>
          </w:tcPr>
          <w:p w14:paraId="1E461E4B" w14:textId="77777777" w:rsidR="003946F7" w:rsidRPr="007F45D8" w:rsidRDefault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 xml:space="preserve">Profesörlük </w:t>
            </w:r>
          </w:p>
        </w:tc>
        <w:tc>
          <w:tcPr>
            <w:tcW w:w="5244" w:type="dxa"/>
            <w:noWrap/>
            <w:hideMark/>
          </w:tcPr>
          <w:p w14:paraId="0304EBA2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B805B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29" w:type="dxa"/>
            <w:noWrap/>
            <w:hideMark/>
          </w:tcPr>
          <w:p w14:paraId="6ED044CB" w14:textId="77777777" w:rsidR="003946F7" w:rsidRPr="007F45D8" w:rsidRDefault="003946F7" w:rsidP="003946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6BAC74DC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13"/>
        <w:gridCol w:w="4121"/>
        <w:gridCol w:w="1764"/>
        <w:gridCol w:w="1764"/>
      </w:tblGrid>
      <w:tr w:rsidR="007F45D8" w:rsidRPr="007F45D8" w14:paraId="7F07B0D9" w14:textId="77777777" w:rsidTr="007F45D8">
        <w:trPr>
          <w:trHeight w:val="900"/>
        </w:trPr>
        <w:tc>
          <w:tcPr>
            <w:tcW w:w="1413" w:type="dxa"/>
            <w:hideMark/>
          </w:tcPr>
          <w:p w14:paraId="520C1ADA" w14:textId="77777777" w:rsidR="007F45D8" w:rsidRPr="007F45D8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. Yönetilen Yüksek Lisans ve Doktora Tezleri</w:t>
            </w:r>
          </w:p>
        </w:tc>
        <w:tc>
          <w:tcPr>
            <w:tcW w:w="4121" w:type="dxa"/>
            <w:noWrap/>
            <w:hideMark/>
          </w:tcPr>
          <w:p w14:paraId="356EEBA5" w14:textId="77777777" w:rsidR="008B1127" w:rsidRDefault="008B1127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B52F998" w14:textId="77777777" w:rsidR="007F45D8" w:rsidRPr="007F45D8" w:rsidRDefault="007F45D8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z Adı</w:t>
            </w:r>
          </w:p>
        </w:tc>
        <w:tc>
          <w:tcPr>
            <w:tcW w:w="1764" w:type="dxa"/>
            <w:noWrap/>
            <w:hideMark/>
          </w:tcPr>
          <w:p w14:paraId="393E488F" w14:textId="77777777" w:rsidR="008B1127" w:rsidRDefault="008B1127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5727808" w14:textId="77777777" w:rsidR="007F45D8" w:rsidRPr="007F45D8" w:rsidRDefault="007F45D8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nışman</w:t>
            </w:r>
          </w:p>
        </w:tc>
        <w:tc>
          <w:tcPr>
            <w:tcW w:w="1764" w:type="dxa"/>
            <w:noWrap/>
            <w:hideMark/>
          </w:tcPr>
          <w:p w14:paraId="33739BD4" w14:textId="77777777" w:rsidR="008B1127" w:rsidRDefault="008B1127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52DF472" w14:textId="77777777" w:rsidR="007F45D8" w:rsidRPr="007F45D8" w:rsidRDefault="007F45D8" w:rsidP="007F45D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ılı</w:t>
            </w:r>
          </w:p>
        </w:tc>
      </w:tr>
      <w:tr w:rsidR="007F45D8" w:rsidRPr="007F45D8" w14:paraId="52855188" w14:textId="77777777" w:rsidTr="007F45D8">
        <w:trPr>
          <w:trHeight w:val="336"/>
        </w:trPr>
        <w:tc>
          <w:tcPr>
            <w:tcW w:w="1413" w:type="dxa"/>
            <w:vMerge w:val="restart"/>
            <w:hideMark/>
          </w:tcPr>
          <w:p w14:paraId="65186359" w14:textId="77777777" w:rsidR="007F45D8" w:rsidRPr="007F45D8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3A84A89" w14:textId="77777777" w:rsidR="007F45D8" w:rsidRPr="007F45D8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A40579E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16E06F7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50DFEE8" w14:textId="77777777" w:rsidR="007F45D8" w:rsidRPr="007F45D8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. 1. Yönetilen Yüksek Lisans Tezleri</w:t>
            </w:r>
          </w:p>
        </w:tc>
        <w:tc>
          <w:tcPr>
            <w:tcW w:w="4121" w:type="dxa"/>
            <w:noWrap/>
            <w:hideMark/>
          </w:tcPr>
          <w:p w14:paraId="64F8E791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3BD884FC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C72932E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6CC65D5B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5F95B821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0DC5AF25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3DCDA2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AAA27D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62FE5FCB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10F86393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2410A717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2DE6E909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0E86C34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1498380B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53ADE941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51DA3BC7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3C3420FA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36E1EEF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405C9546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2EAAC315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680AC23C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FCA6E2E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13F1DA9E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2FF4CB63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3AD768E9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74E07B3F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62E52076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0B1B4362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5D7148E8" w14:textId="77777777" w:rsidTr="007F45D8">
        <w:trPr>
          <w:trHeight w:val="336"/>
        </w:trPr>
        <w:tc>
          <w:tcPr>
            <w:tcW w:w="1413" w:type="dxa"/>
            <w:vMerge/>
            <w:hideMark/>
          </w:tcPr>
          <w:p w14:paraId="5D2B6510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64D0F751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3FACDCD5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65A09B4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5E06D7E0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13"/>
        <w:gridCol w:w="4121"/>
        <w:gridCol w:w="1764"/>
        <w:gridCol w:w="1764"/>
      </w:tblGrid>
      <w:tr w:rsidR="007F45D8" w:rsidRPr="007F45D8" w14:paraId="65888DD7" w14:textId="77777777" w:rsidTr="00FD0736">
        <w:trPr>
          <w:trHeight w:val="900"/>
        </w:trPr>
        <w:tc>
          <w:tcPr>
            <w:tcW w:w="1413" w:type="dxa"/>
            <w:hideMark/>
          </w:tcPr>
          <w:p w14:paraId="4794A648" w14:textId="77777777" w:rsidR="007F45D8" w:rsidRPr="007F45D8" w:rsidRDefault="007F45D8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. Yönetilen Yüksek Lisans ve Doktora Tezleri</w:t>
            </w:r>
          </w:p>
        </w:tc>
        <w:tc>
          <w:tcPr>
            <w:tcW w:w="4121" w:type="dxa"/>
            <w:noWrap/>
            <w:hideMark/>
          </w:tcPr>
          <w:p w14:paraId="2CBC064D" w14:textId="77777777" w:rsidR="008B1127" w:rsidRDefault="008B1127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44A9243" w14:textId="77777777" w:rsidR="007F45D8" w:rsidRPr="007F45D8" w:rsidRDefault="007F45D8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z Adı</w:t>
            </w:r>
          </w:p>
        </w:tc>
        <w:tc>
          <w:tcPr>
            <w:tcW w:w="1764" w:type="dxa"/>
            <w:noWrap/>
            <w:hideMark/>
          </w:tcPr>
          <w:p w14:paraId="7BD9E974" w14:textId="77777777" w:rsidR="008B1127" w:rsidRDefault="008B1127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1DE1487" w14:textId="77777777" w:rsidR="007F45D8" w:rsidRPr="007F45D8" w:rsidRDefault="007F45D8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nışman</w:t>
            </w:r>
          </w:p>
        </w:tc>
        <w:tc>
          <w:tcPr>
            <w:tcW w:w="1764" w:type="dxa"/>
            <w:noWrap/>
            <w:hideMark/>
          </w:tcPr>
          <w:p w14:paraId="6FC675F4" w14:textId="77777777" w:rsidR="008B1127" w:rsidRDefault="008B1127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BA7F5AC" w14:textId="77777777" w:rsidR="007F45D8" w:rsidRPr="007F45D8" w:rsidRDefault="007F45D8" w:rsidP="00FD073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ılı</w:t>
            </w:r>
          </w:p>
        </w:tc>
      </w:tr>
      <w:tr w:rsidR="007F45D8" w:rsidRPr="007F45D8" w14:paraId="5E33B698" w14:textId="77777777" w:rsidTr="00FD0736">
        <w:trPr>
          <w:trHeight w:val="336"/>
        </w:trPr>
        <w:tc>
          <w:tcPr>
            <w:tcW w:w="1413" w:type="dxa"/>
            <w:vMerge w:val="restart"/>
            <w:hideMark/>
          </w:tcPr>
          <w:p w14:paraId="42B66073" w14:textId="77777777" w:rsidR="007F45D8" w:rsidRPr="007F45D8" w:rsidRDefault="007F45D8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99EF278" w14:textId="77777777" w:rsidR="007F45D8" w:rsidRPr="007F45D8" w:rsidRDefault="007F45D8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1C8C581" w14:textId="77777777" w:rsidR="008B1127" w:rsidRDefault="008B1127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E4DAC85" w14:textId="77777777" w:rsidR="008B1127" w:rsidRDefault="008B1127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4E04F2B" w14:textId="77777777" w:rsidR="007F45D8" w:rsidRPr="007F45D8" w:rsidRDefault="007F45D8" w:rsidP="00FD073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. 2. Yönetilen Doktora Tezleri</w:t>
            </w:r>
          </w:p>
        </w:tc>
        <w:tc>
          <w:tcPr>
            <w:tcW w:w="4121" w:type="dxa"/>
            <w:noWrap/>
            <w:hideMark/>
          </w:tcPr>
          <w:p w14:paraId="0C4A1132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10826636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597DE2F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3200B0F1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00F0D970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32D24699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47EB3C2A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267001C5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63F8C499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5F90E73D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5503F942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147E3A9C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499B4026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59D7178D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599B16C5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2DC560B4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081BAAC4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2872DEB9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7F19C1EE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2BAF6CD7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03EF4E2C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0E96AE34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45A5A78E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08204B6C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1A31D561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04D39EEB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45844515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7E5B1ACE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07A39927" w14:textId="77777777" w:rsidTr="00FD0736">
        <w:trPr>
          <w:trHeight w:val="336"/>
        </w:trPr>
        <w:tc>
          <w:tcPr>
            <w:tcW w:w="1413" w:type="dxa"/>
            <w:vMerge/>
            <w:hideMark/>
          </w:tcPr>
          <w:p w14:paraId="59FA2801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1" w:type="dxa"/>
            <w:noWrap/>
            <w:hideMark/>
          </w:tcPr>
          <w:p w14:paraId="6CDD89EC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0A012197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64" w:type="dxa"/>
            <w:noWrap/>
            <w:hideMark/>
          </w:tcPr>
          <w:p w14:paraId="68726543" w14:textId="77777777" w:rsidR="007F45D8" w:rsidRPr="007F45D8" w:rsidRDefault="007F45D8" w:rsidP="00FD073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2A373088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p w14:paraId="224D9033" w14:textId="77777777" w:rsidR="007F45D8" w:rsidRP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9351" w:type="dxa"/>
        <w:tblLook w:val="04A0" w:firstRow="1" w:lastRow="0" w:firstColumn="1" w:lastColumn="0" w:noHBand="0" w:noVBand="1"/>
      </w:tblPr>
      <w:tblGrid>
        <w:gridCol w:w="1006"/>
        <w:gridCol w:w="1266"/>
        <w:gridCol w:w="1541"/>
        <w:gridCol w:w="1446"/>
        <w:gridCol w:w="1282"/>
        <w:gridCol w:w="1282"/>
        <w:gridCol w:w="647"/>
        <w:gridCol w:w="934"/>
      </w:tblGrid>
      <w:tr w:rsidR="007F45D8" w:rsidRPr="007F45D8" w14:paraId="6EBBCCA3" w14:textId="77777777" w:rsidTr="007F45D8">
        <w:trPr>
          <w:trHeight w:val="336"/>
        </w:trPr>
        <w:tc>
          <w:tcPr>
            <w:tcW w:w="1006" w:type="dxa"/>
            <w:vMerge w:val="restart"/>
            <w:noWrap/>
            <w:hideMark/>
          </w:tcPr>
          <w:p w14:paraId="14A1B040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9F331D0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1CAB2A2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833C1EC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4A3691A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C03F9B7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F8FB147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690DBCA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E4CBCE9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0F7F909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4197F32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1319275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5CC5E8F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C545570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A5E7A16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57E7402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F355EA5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D7CCBB0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79F0091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9E5AE97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B67B09E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3EF8E77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83948BF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8A86EE0" w14:textId="77777777" w:rsidR="008B1127" w:rsidRDefault="008B1127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0B256A7" w14:textId="77777777" w:rsidR="007F45D8" w:rsidRPr="003512CA" w:rsidRDefault="007F45D8" w:rsidP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 Yayınlar</w:t>
            </w:r>
          </w:p>
        </w:tc>
        <w:tc>
          <w:tcPr>
            <w:tcW w:w="1253" w:type="dxa"/>
            <w:noWrap/>
            <w:hideMark/>
          </w:tcPr>
          <w:p w14:paraId="24B2FEE4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541" w:type="dxa"/>
            <w:noWrap/>
            <w:hideMark/>
          </w:tcPr>
          <w:p w14:paraId="01E9297A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akale / Tebliğ Başlığı</w:t>
            </w:r>
          </w:p>
        </w:tc>
        <w:tc>
          <w:tcPr>
            <w:tcW w:w="1425" w:type="dxa"/>
            <w:noWrap/>
            <w:hideMark/>
          </w:tcPr>
          <w:p w14:paraId="68E8ED15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gi / Konferans Adı</w:t>
            </w:r>
          </w:p>
        </w:tc>
        <w:tc>
          <w:tcPr>
            <w:tcW w:w="1282" w:type="dxa"/>
            <w:noWrap/>
            <w:hideMark/>
          </w:tcPr>
          <w:p w14:paraId="4ADC2E93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i</w:t>
            </w:r>
          </w:p>
        </w:tc>
        <w:tc>
          <w:tcPr>
            <w:tcW w:w="1282" w:type="dxa"/>
            <w:noWrap/>
            <w:hideMark/>
          </w:tcPr>
          <w:p w14:paraId="7BF3961D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628" w:type="dxa"/>
            <w:noWrap/>
            <w:hideMark/>
          </w:tcPr>
          <w:p w14:paraId="4AD2D923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yfa</w:t>
            </w:r>
          </w:p>
        </w:tc>
        <w:tc>
          <w:tcPr>
            <w:tcW w:w="934" w:type="dxa"/>
            <w:noWrap/>
            <w:hideMark/>
          </w:tcPr>
          <w:p w14:paraId="15E0DE45" w14:textId="77777777" w:rsidR="007F45D8" w:rsidRPr="003512CA" w:rsidRDefault="007F45D8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ş Yazar</w:t>
            </w:r>
          </w:p>
        </w:tc>
      </w:tr>
      <w:tr w:rsidR="007F45D8" w:rsidRPr="007F45D8" w14:paraId="6CB52EDA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35A685AC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5062E615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1. Uluslararası hakemli dergilerde yayınlanan makaleler</w:t>
            </w:r>
          </w:p>
        </w:tc>
        <w:tc>
          <w:tcPr>
            <w:tcW w:w="1541" w:type="dxa"/>
            <w:noWrap/>
            <w:hideMark/>
          </w:tcPr>
          <w:p w14:paraId="7D21A238" w14:textId="77777777" w:rsid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  <w:p w14:paraId="0E594272" w14:textId="77777777" w:rsidR="00330C0D" w:rsidRPr="007F45D8" w:rsidRDefault="00330C0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5" w:type="dxa"/>
            <w:noWrap/>
            <w:hideMark/>
          </w:tcPr>
          <w:p w14:paraId="1156CBE2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49D866FB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0DF388C6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52D2C262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7A781B1D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2F7924E1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7DD36331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319154B3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2. Uluslararası diğer hakemli dergilerde yayınlanan makaleler</w:t>
            </w:r>
          </w:p>
        </w:tc>
        <w:tc>
          <w:tcPr>
            <w:tcW w:w="1541" w:type="dxa"/>
            <w:noWrap/>
            <w:hideMark/>
          </w:tcPr>
          <w:p w14:paraId="2F6B2148" w14:textId="77777777" w:rsidR="007F45D8" w:rsidRPr="007F45D8" w:rsidRDefault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3BE8A13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667DC7EB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026B75C4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6F91893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3D48DDFE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49F2FC8F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558889C7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721A806A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3. Uluslararası bilimsel toplantılarda sunulan ve bildiri kitabında (</w:t>
            </w:r>
            <w:proofErr w:type="spellStart"/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ceedings</w:t>
            </w:r>
            <w:proofErr w:type="spellEnd"/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 basılan bildiriler</w:t>
            </w:r>
          </w:p>
        </w:tc>
        <w:tc>
          <w:tcPr>
            <w:tcW w:w="1541" w:type="dxa"/>
            <w:noWrap/>
            <w:hideMark/>
          </w:tcPr>
          <w:p w14:paraId="7DBD5CA3" w14:textId="2548695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proofErr w:type="spellStart"/>
            <w:r w:rsidR="000B166E" w:rsidRPr="000B166E">
              <w:rPr>
                <w:rFonts w:ascii="Times New Roman" w:hAnsi="Times New Roman" w:cs="Times New Roman"/>
                <w:sz w:val="18"/>
                <w:szCs w:val="18"/>
              </w:rPr>
              <w:t>Comparision</w:t>
            </w:r>
            <w:proofErr w:type="spellEnd"/>
            <w:r w:rsidR="000B166E"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 of </w:t>
            </w:r>
            <w:proofErr w:type="spellStart"/>
            <w:r w:rsidR="000B166E" w:rsidRPr="000B166E">
              <w:rPr>
                <w:rFonts w:ascii="Times New Roman" w:hAnsi="Times New Roman" w:cs="Times New Roman"/>
                <w:sz w:val="18"/>
                <w:szCs w:val="18"/>
              </w:rPr>
              <w:t>Doped</w:t>
            </w:r>
            <w:proofErr w:type="spellEnd"/>
            <w:r w:rsidR="000B166E"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 Optical Fiber </w:t>
            </w:r>
            <w:proofErr w:type="spellStart"/>
            <w:r w:rsidR="000B166E" w:rsidRPr="000B166E">
              <w:rPr>
                <w:rFonts w:ascii="Times New Roman" w:hAnsi="Times New Roman" w:cs="Times New Roman"/>
                <w:sz w:val="18"/>
                <w:szCs w:val="18"/>
              </w:rPr>
              <w:t>Amplifiers</w:t>
            </w:r>
            <w:proofErr w:type="spellEnd"/>
          </w:p>
        </w:tc>
        <w:tc>
          <w:tcPr>
            <w:tcW w:w="1425" w:type="dxa"/>
            <w:noWrap/>
            <w:hideMark/>
          </w:tcPr>
          <w:p w14:paraId="6497DC6A" w14:textId="66D1AE3D" w:rsidR="007F45D8" w:rsidRPr="007F45D8" w:rsidRDefault="000B166E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2021 29th </w:t>
            </w:r>
            <w:proofErr w:type="spellStart"/>
            <w:r w:rsidRPr="000B166E">
              <w:rPr>
                <w:rFonts w:ascii="Times New Roman" w:hAnsi="Times New Roman" w:cs="Times New Roman"/>
                <w:sz w:val="18"/>
                <w:szCs w:val="18"/>
              </w:rPr>
              <w:t>Signal</w:t>
            </w:r>
            <w:proofErr w:type="spellEnd"/>
            <w:r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 Processing </w:t>
            </w:r>
            <w:proofErr w:type="spellStart"/>
            <w:r w:rsidRPr="000B166E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 Communications Applications Conference (SIU)</w:t>
            </w:r>
          </w:p>
        </w:tc>
        <w:tc>
          <w:tcPr>
            <w:tcW w:w="1282" w:type="dxa"/>
            <w:noWrap/>
            <w:hideMark/>
          </w:tcPr>
          <w:p w14:paraId="30EFAA72" w14:textId="54BA69C1" w:rsidR="007F45D8" w:rsidRPr="007F45D8" w:rsidRDefault="000B166E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</w:t>
            </w:r>
            <w:r w:rsidRPr="000B166E">
              <w:rPr>
                <w:rFonts w:ascii="Times New Roman" w:hAnsi="Times New Roman" w:cs="Times New Roman"/>
                <w:sz w:val="18"/>
                <w:szCs w:val="18"/>
              </w:rPr>
              <w:t xml:space="preserve">stanbul, </w:t>
            </w:r>
            <w:proofErr w:type="spellStart"/>
            <w:r w:rsidRPr="000B166E">
              <w:rPr>
                <w:rFonts w:ascii="Times New Roman" w:hAnsi="Times New Roman" w:cs="Times New Roman"/>
                <w:sz w:val="18"/>
                <w:szCs w:val="18"/>
              </w:rPr>
              <w:t>Turkey</w:t>
            </w:r>
            <w:proofErr w:type="spellEnd"/>
          </w:p>
        </w:tc>
        <w:tc>
          <w:tcPr>
            <w:tcW w:w="1282" w:type="dxa"/>
            <w:noWrap/>
            <w:hideMark/>
          </w:tcPr>
          <w:p w14:paraId="756AAC61" w14:textId="47F59FC9" w:rsidR="007F45D8" w:rsidRPr="007F45D8" w:rsidRDefault="000B166E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21</w:t>
            </w:r>
            <w:r w:rsidR="007F45D8"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186404B2" w14:textId="34FFBE8F" w:rsidR="007F45D8" w:rsidRPr="007F45D8" w:rsidRDefault="000B166E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7F45D8"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5014D317" w14:textId="523E33F0" w:rsidR="007F45D8" w:rsidRPr="007F45D8" w:rsidRDefault="000B166E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7F45D8"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071D9B85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09CFE6AC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07D11D78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7.4. Ulusal hakemli dergilerde yayınlanan makaleler </w:t>
            </w:r>
          </w:p>
        </w:tc>
        <w:tc>
          <w:tcPr>
            <w:tcW w:w="1541" w:type="dxa"/>
            <w:hideMark/>
          </w:tcPr>
          <w:p w14:paraId="7C6434EB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2B4F21A5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15CA7D9A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14413B7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2591FDE6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6CC61B99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2B441D8A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15E3F631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6568641B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5. Ulusal hakemli dergilerde yayınlanan makaleler</w:t>
            </w:r>
          </w:p>
        </w:tc>
        <w:tc>
          <w:tcPr>
            <w:tcW w:w="1541" w:type="dxa"/>
            <w:hideMark/>
          </w:tcPr>
          <w:p w14:paraId="70D5436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4087162A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196A240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17F3C634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7E07873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01DA3587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7BD42E0F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6F2DF207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50AADE8B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6. Ulusal bilimsel toplantılarda sunulan ve bildiri kitabında basılan bildiriler</w:t>
            </w:r>
          </w:p>
        </w:tc>
        <w:tc>
          <w:tcPr>
            <w:tcW w:w="1541" w:type="dxa"/>
            <w:hideMark/>
          </w:tcPr>
          <w:p w14:paraId="462858D5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14E4B12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246D13D7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079EDD7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74A23D0C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0F0CDF0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3FF7A246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15F7E997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hideMark/>
          </w:tcPr>
          <w:p w14:paraId="62C90E4F" w14:textId="77777777" w:rsid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636DF57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7. Diğer yayınlar</w:t>
            </w:r>
          </w:p>
        </w:tc>
        <w:tc>
          <w:tcPr>
            <w:tcW w:w="1541" w:type="dxa"/>
            <w:hideMark/>
          </w:tcPr>
          <w:p w14:paraId="1222E30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5F6B3B09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2FC49F6A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2524628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7FE39CCA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5A02FED9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7F45D8" w:rsidRPr="007F45D8" w14:paraId="3BE7F8BF" w14:textId="77777777" w:rsidTr="007F45D8">
        <w:trPr>
          <w:trHeight w:val="1020"/>
        </w:trPr>
        <w:tc>
          <w:tcPr>
            <w:tcW w:w="1006" w:type="dxa"/>
            <w:vMerge/>
            <w:hideMark/>
          </w:tcPr>
          <w:p w14:paraId="1A19304C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3" w:type="dxa"/>
            <w:noWrap/>
            <w:hideMark/>
          </w:tcPr>
          <w:p w14:paraId="535E976B" w14:textId="77777777" w:rsidR="007F45D8" w:rsidRPr="003512CA" w:rsidRDefault="007F45D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7.8. Akademik Çeviriler</w:t>
            </w:r>
          </w:p>
        </w:tc>
        <w:tc>
          <w:tcPr>
            <w:tcW w:w="1541" w:type="dxa"/>
            <w:noWrap/>
            <w:hideMark/>
          </w:tcPr>
          <w:p w14:paraId="6EE3CC7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25" w:type="dxa"/>
            <w:noWrap/>
            <w:hideMark/>
          </w:tcPr>
          <w:p w14:paraId="34280750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7EAD5B4E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282" w:type="dxa"/>
            <w:noWrap/>
            <w:hideMark/>
          </w:tcPr>
          <w:p w14:paraId="5B94B7F8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28" w:type="dxa"/>
            <w:noWrap/>
            <w:hideMark/>
          </w:tcPr>
          <w:p w14:paraId="7362900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934" w:type="dxa"/>
            <w:noWrap/>
            <w:hideMark/>
          </w:tcPr>
          <w:p w14:paraId="273BCB03" w14:textId="77777777" w:rsidR="007F45D8" w:rsidRPr="007F45D8" w:rsidRDefault="007F45D8" w:rsidP="007F45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5D8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4D3E9C3D" w14:textId="77777777" w:rsidR="007F45D8" w:rsidRDefault="007F45D8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3512CA" w:rsidRPr="003512CA" w14:paraId="53411781" w14:textId="77777777" w:rsidTr="008B1127">
        <w:trPr>
          <w:trHeight w:val="450"/>
        </w:trPr>
        <w:tc>
          <w:tcPr>
            <w:tcW w:w="988" w:type="dxa"/>
            <w:vMerge w:val="restart"/>
            <w:noWrap/>
            <w:hideMark/>
          </w:tcPr>
          <w:p w14:paraId="75FCBCBA" w14:textId="77777777" w:rsidR="003512CA" w:rsidRDefault="003512CA" w:rsidP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BE13356" w14:textId="77777777" w:rsidR="003512CA" w:rsidRDefault="003512CA" w:rsidP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97B6F8B" w14:textId="77777777" w:rsidR="003512CA" w:rsidRDefault="003512CA" w:rsidP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F72E05D" w14:textId="77777777" w:rsidR="003512CA" w:rsidRPr="003512CA" w:rsidRDefault="003512CA" w:rsidP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8. Projeler</w:t>
            </w:r>
          </w:p>
        </w:tc>
        <w:tc>
          <w:tcPr>
            <w:tcW w:w="8074" w:type="dxa"/>
            <w:vMerge w:val="restart"/>
            <w:noWrap/>
            <w:hideMark/>
          </w:tcPr>
          <w:p w14:paraId="55164AD1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7E805AC9" w14:textId="77777777" w:rsidTr="008B1127">
        <w:trPr>
          <w:trHeight w:val="450"/>
        </w:trPr>
        <w:tc>
          <w:tcPr>
            <w:tcW w:w="988" w:type="dxa"/>
            <w:vMerge/>
            <w:hideMark/>
          </w:tcPr>
          <w:p w14:paraId="032F9911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74" w:type="dxa"/>
            <w:vMerge/>
            <w:hideMark/>
          </w:tcPr>
          <w:p w14:paraId="540FD58D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3E2B30E6" w14:textId="77777777" w:rsidTr="008B1127">
        <w:trPr>
          <w:trHeight w:val="450"/>
        </w:trPr>
        <w:tc>
          <w:tcPr>
            <w:tcW w:w="988" w:type="dxa"/>
            <w:vMerge/>
            <w:hideMark/>
          </w:tcPr>
          <w:p w14:paraId="1D27DCB0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74" w:type="dxa"/>
            <w:vMerge/>
            <w:hideMark/>
          </w:tcPr>
          <w:p w14:paraId="1D4A1598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0BBA7F77" w14:textId="77777777" w:rsidTr="008B1127">
        <w:trPr>
          <w:trHeight w:val="450"/>
        </w:trPr>
        <w:tc>
          <w:tcPr>
            <w:tcW w:w="988" w:type="dxa"/>
            <w:vMerge/>
            <w:hideMark/>
          </w:tcPr>
          <w:p w14:paraId="19FFC8BD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74" w:type="dxa"/>
            <w:vMerge/>
            <w:hideMark/>
          </w:tcPr>
          <w:p w14:paraId="04C4C4B1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0FF3C858" w14:textId="77777777" w:rsidTr="008B1127">
        <w:trPr>
          <w:trHeight w:val="450"/>
        </w:trPr>
        <w:tc>
          <w:tcPr>
            <w:tcW w:w="988" w:type="dxa"/>
            <w:vMerge/>
            <w:hideMark/>
          </w:tcPr>
          <w:p w14:paraId="0CB89E73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74" w:type="dxa"/>
            <w:vMerge/>
            <w:hideMark/>
          </w:tcPr>
          <w:p w14:paraId="21A34752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6598A40" w14:textId="77777777" w:rsidR="003512CA" w:rsidRPr="007F45D8" w:rsidRDefault="003512CA" w:rsidP="003946F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2658"/>
        <w:gridCol w:w="3442"/>
        <w:gridCol w:w="1691"/>
      </w:tblGrid>
      <w:tr w:rsidR="003512CA" w:rsidRPr="003512CA" w14:paraId="77F8F7BF" w14:textId="77777777" w:rsidTr="008B1127">
        <w:trPr>
          <w:trHeight w:val="336"/>
        </w:trPr>
        <w:tc>
          <w:tcPr>
            <w:tcW w:w="1271" w:type="dxa"/>
            <w:vMerge w:val="restart"/>
            <w:noWrap/>
            <w:hideMark/>
          </w:tcPr>
          <w:p w14:paraId="04196829" w14:textId="77777777" w:rsid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DBD9521" w14:textId="77777777" w:rsid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D0F0195" w14:textId="77777777" w:rsid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3BC8EDD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3C1970B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4CC43E8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B55FCFE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CD74A5B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. İdari Görevler</w:t>
            </w:r>
          </w:p>
        </w:tc>
        <w:tc>
          <w:tcPr>
            <w:tcW w:w="2658" w:type="dxa"/>
            <w:noWrap/>
            <w:hideMark/>
          </w:tcPr>
          <w:p w14:paraId="7A4C53BB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örevi</w:t>
            </w:r>
          </w:p>
        </w:tc>
        <w:tc>
          <w:tcPr>
            <w:tcW w:w="3442" w:type="dxa"/>
            <w:noWrap/>
            <w:hideMark/>
          </w:tcPr>
          <w:p w14:paraId="5D35227F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i</w:t>
            </w:r>
          </w:p>
        </w:tc>
        <w:tc>
          <w:tcPr>
            <w:tcW w:w="1691" w:type="dxa"/>
            <w:noWrap/>
            <w:hideMark/>
          </w:tcPr>
          <w:p w14:paraId="5A793BD3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rihi</w:t>
            </w:r>
          </w:p>
        </w:tc>
      </w:tr>
      <w:tr w:rsidR="003512CA" w:rsidRPr="003512CA" w14:paraId="706F934B" w14:textId="77777777" w:rsidTr="000B166E">
        <w:trPr>
          <w:trHeight w:val="336"/>
        </w:trPr>
        <w:tc>
          <w:tcPr>
            <w:tcW w:w="1271" w:type="dxa"/>
            <w:vMerge/>
            <w:hideMark/>
          </w:tcPr>
          <w:p w14:paraId="25456262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71DC1726" w14:textId="532ADA1A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  <w:hideMark/>
          </w:tcPr>
          <w:p w14:paraId="23710CEF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691" w:type="dxa"/>
            <w:noWrap/>
            <w:hideMark/>
          </w:tcPr>
          <w:p w14:paraId="4309F7AD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26A00029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03729039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  <w:hideMark/>
          </w:tcPr>
          <w:p w14:paraId="5D138471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442" w:type="dxa"/>
            <w:noWrap/>
            <w:hideMark/>
          </w:tcPr>
          <w:p w14:paraId="50CCC38F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691" w:type="dxa"/>
            <w:noWrap/>
            <w:hideMark/>
          </w:tcPr>
          <w:p w14:paraId="5A771CFD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3779266A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6332EE19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  <w:hideMark/>
          </w:tcPr>
          <w:p w14:paraId="33E520AE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442" w:type="dxa"/>
            <w:noWrap/>
            <w:hideMark/>
          </w:tcPr>
          <w:p w14:paraId="782386C1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691" w:type="dxa"/>
            <w:noWrap/>
            <w:hideMark/>
          </w:tcPr>
          <w:p w14:paraId="05F58843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3512CA" w14:paraId="38898ABF" w14:textId="77777777" w:rsidTr="008B1127">
        <w:trPr>
          <w:trHeight w:val="336"/>
        </w:trPr>
        <w:tc>
          <w:tcPr>
            <w:tcW w:w="1271" w:type="dxa"/>
            <w:vMerge/>
          </w:tcPr>
          <w:p w14:paraId="3DC39390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1300DA1A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</w:tcPr>
          <w:p w14:paraId="22BBC24E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1" w:type="dxa"/>
            <w:noWrap/>
          </w:tcPr>
          <w:p w14:paraId="181A0048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30EBF89C" w14:textId="77777777" w:rsidTr="008B1127">
        <w:trPr>
          <w:trHeight w:val="336"/>
        </w:trPr>
        <w:tc>
          <w:tcPr>
            <w:tcW w:w="1271" w:type="dxa"/>
            <w:vMerge/>
          </w:tcPr>
          <w:p w14:paraId="0F9C8AE5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03892DF0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</w:tcPr>
          <w:p w14:paraId="40B41340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1" w:type="dxa"/>
            <w:noWrap/>
          </w:tcPr>
          <w:p w14:paraId="57534787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4198302C" w14:textId="77777777" w:rsidTr="008B1127">
        <w:trPr>
          <w:trHeight w:val="336"/>
        </w:trPr>
        <w:tc>
          <w:tcPr>
            <w:tcW w:w="1271" w:type="dxa"/>
            <w:vMerge/>
          </w:tcPr>
          <w:p w14:paraId="67AD4818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7DB3AF3C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</w:tcPr>
          <w:p w14:paraId="71568DED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1" w:type="dxa"/>
            <w:noWrap/>
          </w:tcPr>
          <w:p w14:paraId="208FA420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15D62F3E" w14:textId="77777777" w:rsidTr="008B1127">
        <w:trPr>
          <w:trHeight w:val="336"/>
        </w:trPr>
        <w:tc>
          <w:tcPr>
            <w:tcW w:w="1271" w:type="dxa"/>
            <w:vMerge/>
          </w:tcPr>
          <w:p w14:paraId="067CEBF1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01743BDF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</w:tcPr>
          <w:p w14:paraId="632979C8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1" w:type="dxa"/>
            <w:noWrap/>
          </w:tcPr>
          <w:p w14:paraId="4931C818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3A85B192" w14:textId="77777777" w:rsidTr="008B1127">
        <w:trPr>
          <w:trHeight w:val="336"/>
        </w:trPr>
        <w:tc>
          <w:tcPr>
            <w:tcW w:w="1271" w:type="dxa"/>
            <w:vMerge/>
          </w:tcPr>
          <w:p w14:paraId="54DF0DED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</w:tcPr>
          <w:p w14:paraId="0C2623FA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2" w:type="dxa"/>
            <w:noWrap/>
          </w:tcPr>
          <w:p w14:paraId="2E3EF05C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1" w:type="dxa"/>
            <w:noWrap/>
          </w:tcPr>
          <w:p w14:paraId="3F97B849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4DEDE22F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35F9FAD7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8" w:type="dxa"/>
            <w:noWrap/>
            <w:hideMark/>
          </w:tcPr>
          <w:p w14:paraId="5218EAE9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442" w:type="dxa"/>
            <w:noWrap/>
            <w:hideMark/>
          </w:tcPr>
          <w:p w14:paraId="20F8E090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691" w:type="dxa"/>
            <w:noWrap/>
            <w:hideMark/>
          </w:tcPr>
          <w:p w14:paraId="06CBA7B8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3A0B0296" w14:textId="77777777" w:rsidR="007F45D8" w:rsidRDefault="007F45D8">
      <w:pPr>
        <w:rPr>
          <w:rFonts w:ascii="Times New Roman" w:hAnsi="Times New Roman" w:cs="Times New Roman"/>
          <w:sz w:val="18"/>
          <w:szCs w:val="18"/>
        </w:rPr>
      </w:pPr>
    </w:p>
    <w:p w14:paraId="536F0258" w14:textId="77777777" w:rsidR="008B1127" w:rsidRDefault="008B112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1868"/>
        <w:gridCol w:w="2461"/>
        <w:gridCol w:w="1731"/>
        <w:gridCol w:w="1731"/>
      </w:tblGrid>
      <w:tr w:rsidR="008B1127" w:rsidRPr="003512CA" w14:paraId="2F2C43E9" w14:textId="77777777" w:rsidTr="008B1127">
        <w:trPr>
          <w:trHeight w:val="336"/>
        </w:trPr>
        <w:tc>
          <w:tcPr>
            <w:tcW w:w="1271" w:type="dxa"/>
            <w:vMerge w:val="restart"/>
            <w:hideMark/>
          </w:tcPr>
          <w:p w14:paraId="64B9B93E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404601B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6E7CAD1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55C9A0E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C8ED4BE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E8445B4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372EB93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AC4306F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382D77C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D917CA1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166D208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0943076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10. Bilimsel ve Mesleki Kuruluşlara Üyelikler </w:t>
            </w:r>
          </w:p>
        </w:tc>
        <w:tc>
          <w:tcPr>
            <w:tcW w:w="1868" w:type="dxa"/>
            <w:noWrap/>
            <w:hideMark/>
          </w:tcPr>
          <w:p w14:paraId="5013D125" w14:textId="77777777" w:rsidR="003512CA" w:rsidRPr="003512CA" w:rsidRDefault="003512CA" w:rsidP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461" w:type="dxa"/>
            <w:noWrap/>
            <w:hideMark/>
          </w:tcPr>
          <w:p w14:paraId="234B4DB7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uruluşun Adı</w:t>
            </w:r>
          </w:p>
        </w:tc>
        <w:tc>
          <w:tcPr>
            <w:tcW w:w="1731" w:type="dxa"/>
            <w:noWrap/>
            <w:hideMark/>
          </w:tcPr>
          <w:p w14:paraId="1AF1192F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kademisyenin Görevi</w:t>
            </w:r>
          </w:p>
        </w:tc>
        <w:tc>
          <w:tcPr>
            <w:tcW w:w="1731" w:type="dxa"/>
            <w:noWrap/>
            <w:hideMark/>
          </w:tcPr>
          <w:p w14:paraId="2E5FE04A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rihi</w:t>
            </w:r>
          </w:p>
        </w:tc>
      </w:tr>
      <w:tr w:rsidR="003512CA" w:rsidRPr="003512CA" w14:paraId="45853482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503610FE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68" w:type="dxa"/>
            <w:vMerge w:val="restart"/>
            <w:noWrap/>
            <w:hideMark/>
          </w:tcPr>
          <w:p w14:paraId="4536C7D3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1. Uluslararası Akademik ve Araştırma Kuruluşlarına Üyelikler</w:t>
            </w:r>
          </w:p>
        </w:tc>
        <w:tc>
          <w:tcPr>
            <w:tcW w:w="2461" w:type="dxa"/>
            <w:vMerge w:val="restart"/>
            <w:noWrap/>
            <w:hideMark/>
          </w:tcPr>
          <w:p w14:paraId="619CC48A" w14:textId="77777777" w:rsid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  <w:p w14:paraId="562CC8A2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19DB47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DFDDFE6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8361BB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E49216B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693E195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41F78F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 w:val="restart"/>
            <w:noWrap/>
            <w:hideMark/>
          </w:tcPr>
          <w:p w14:paraId="27C2E80A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31" w:type="dxa"/>
            <w:vMerge w:val="restart"/>
            <w:noWrap/>
            <w:hideMark/>
          </w:tcPr>
          <w:p w14:paraId="7B4C9F38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5CFDE987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223C4129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68" w:type="dxa"/>
            <w:vMerge/>
            <w:hideMark/>
          </w:tcPr>
          <w:p w14:paraId="7C9C84E1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61" w:type="dxa"/>
            <w:vMerge/>
            <w:hideMark/>
          </w:tcPr>
          <w:p w14:paraId="1BA2946A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472476E8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5CF2784C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6904F9B1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13F4CBCB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68" w:type="dxa"/>
            <w:vMerge w:val="restart"/>
            <w:noWrap/>
            <w:hideMark/>
          </w:tcPr>
          <w:p w14:paraId="313AE5DE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B913530" w14:textId="77777777" w:rsidR="00293DCF" w:rsidRDefault="00293DC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CB24D7A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2. Ziyaretçi Öğretim Üyelikleri</w:t>
            </w:r>
          </w:p>
        </w:tc>
        <w:tc>
          <w:tcPr>
            <w:tcW w:w="2461" w:type="dxa"/>
            <w:vMerge w:val="restart"/>
            <w:noWrap/>
            <w:hideMark/>
          </w:tcPr>
          <w:p w14:paraId="6F530F65" w14:textId="77777777" w:rsid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  <w:p w14:paraId="608279DE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8A344F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057B70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5D4F22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B17DDA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435FE5E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6C44D4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 w:val="restart"/>
            <w:noWrap/>
            <w:hideMark/>
          </w:tcPr>
          <w:p w14:paraId="029922FB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31" w:type="dxa"/>
            <w:vMerge w:val="restart"/>
            <w:noWrap/>
            <w:hideMark/>
          </w:tcPr>
          <w:p w14:paraId="47DF9FDF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47909BD2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7EEBD74F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68" w:type="dxa"/>
            <w:vMerge/>
            <w:hideMark/>
          </w:tcPr>
          <w:p w14:paraId="38AFF400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461" w:type="dxa"/>
            <w:vMerge/>
            <w:hideMark/>
          </w:tcPr>
          <w:p w14:paraId="5130790B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4BA07B0E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669D9CAE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62704431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11B6B49D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68" w:type="dxa"/>
            <w:vMerge w:val="restart"/>
            <w:noWrap/>
            <w:hideMark/>
          </w:tcPr>
          <w:p w14:paraId="293B9F0A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F50F85B" w14:textId="77777777" w:rsidR="00293DCF" w:rsidRDefault="00293DC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0549DF8" w14:textId="77777777" w:rsidR="00293DCF" w:rsidRDefault="00293DC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93CDD95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3. Hakemlikler</w:t>
            </w:r>
          </w:p>
        </w:tc>
        <w:tc>
          <w:tcPr>
            <w:tcW w:w="2461" w:type="dxa"/>
            <w:vMerge w:val="restart"/>
            <w:noWrap/>
            <w:hideMark/>
          </w:tcPr>
          <w:p w14:paraId="4F0D503B" w14:textId="77777777" w:rsid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  <w:p w14:paraId="4CCBBCA0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F10341F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AC559C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D5D4565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E3C1A1F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C2D65A" w14:textId="77777777" w:rsidR="008B1127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A61249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 w:val="restart"/>
            <w:noWrap/>
            <w:hideMark/>
          </w:tcPr>
          <w:p w14:paraId="39186152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731" w:type="dxa"/>
            <w:vMerge w:val="restart"/>
            <w:noWrap/>
            <w:hideMark/>
          </w:tcPr>
          <w:p w14:paraId="775A68B8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5D15431F" w14:textId="77777777" w:rsidTr="008B1127">
        <w:trPr>
          <w:trHeight w:val="450"/>
        </w:trPr>
        <w:tc>
          <w:tcPr>
            <w:tcW w:w="1271" w:type="dxa"/>
            <w:vMerge/>
            <w:hideMark/>
          </w:tcPr>
          <w:p w14:paraId="07F4F4A1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8" w:type="dxa"/>
            <w:vMerge/>
            <w:hideMark/>
          </w:tcPr>
          <w:p w14:paraId="5B597C62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61" w:type="dxa"/>
            <w:vMerge/>
            <w:hideMark/>
          </w:tcPr>
          <w:p w14:paraId="1305A8C6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5B28805B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1" w:type="dxa"/>
            <w:vMerge/>
            <w:hideMark/>
          </w:tcPr>
          <w:p w14:paraId="3BD10763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3BCD428" w14:textId="77777777" w:rsidR="003512CA" w:rsidRDefault="003512CA">
      <w:pPr>
        <w:rPr>
          <w:rFonts w:ascii="Times New Roman" w:hAnsi="Times New Roman" w:cs="Times New Roman"/>
          <w:sz w:val="18"/>
          <w:szCs w:val="18"/>
        </w:rPr>
      </w:pPr>
    </w:p>
    <w:p w14:paraId="4E23B87B" w14:textId="77777777" w:rsidR="008B1127" w:rsidRDefault="008B112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71"/>
        <w:gridCol w:w="6237"/>
        <w:gridCol w:w="1554"/>
      </w:tblGrid>
      <w:tr w:rsidR="003512CA" w:rsidRPr="003512CA" w14:paraId="6273F143" w14:textId="77777777" w:rsidTr="008B1127">
        <w:trPr>
          <w:trHeight w:val="336"/>
        </w:trPr>
        <w:tc>
          <w:tcPr>
            <w:tcW w:w="1271" w:type="dxa"/>
            <w:vMerge w:val="restart"/>
            <w:hideMark/>
          </w:tcPr>
          <w:p w14:paraId="4B691821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9CF94D7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B8DB055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5B27783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A9F8CC4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5E83389" w14:textId="77777777" w:rsid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80E042F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. Burslar ve Ödüller</w:t>
            </w:r>
          </w:p>
        </w:tc>
        <w:tc>
          <w:tcPr>
            <w:tcW w:w="6237" w:type="dxa"/>
            <w:noWrap/>
            <w:hideMark/>
          </w:tcPr>
          <w:p w14:paraId="5CC34AC0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urs / Ödül / Program Adı</w:t>
            </w:r>
          </w:p>
        </w:tc>
        <w:tc>
          <w:tcPr>
            <w:tcW w:w="1554" w:type="dxa"/>
            <w:noWrap/>
            <w:hideMark/>
          </w:tcPr>
          <w:p w14:paraId="4B17931F" w14:textId="77777777" w:rsidR="003512CA" w:rsidRPr="003512CA" w:rsidRDefault="003512CA" w:rsidP="003512C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arihi</w:t>
            </w:r>
          </w:p>
        </w:tc>
      </w:tr>
      <w:tr w:rsidR="003512CA" w:rsidRPr="003512CA" w14:paraId="3E64F9E8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14FB91DA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  <w:hideMark/>
          </w:tcPr>
          <w:p w14:paraId="12170B00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554" w:type="dxa"/>
            <w:noWrap/>
            <w:hideMark/>
          </w:tcPr>
          <w:p w14:paraId="190DB853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76302AA6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42D40423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  <w:hideMark/>
          </w:tcPr>
          <w:p w14:paraId="5AAF77CC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554" w:type="dxa"/>
            <w:noWrap/>
            <w:hideMark/>
          </w:tcPr>
          <w:p w14:paraId="1893B915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3512CA" w:rsidRPr="003512CA" w14:paraId="17C3A139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30E12235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  <w:hideMark/>
          </w:tcPr>
          <w:p w14:paraId="47EA277E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554" w:type="dxa"/>
            <w:noWrap/>
            <w:hideMark/>
          </w:tcPr>
          <w:p w14:paraId="7CF9D740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3512CA" w14:paraId="3B307CBC" w14:textId="77777777" w:rsidTr="008B1127">
        <w:trPr>
          <w:trHeight w:val="336"/>
        </w:trPr>
        <w:tc>
          <w:tcPr>
            <w:tcW w:w="1271" w:type="dxa"/>
            <w:vMerge/>
          </w:tcPr>
          <w:p w14:paraId="470CBBA2" w14:textId="77777777" w:rsidR="008B1127" w:rsidRPr="003512CA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</w:tcPr>
          <w:p w14:paraId="4E870AF8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4" w:type="dxa"/>
            <w:noWrap/>
          </w:tcPr>
          <w:p w14:paraId="2DBCB31F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7C9D16CC" w14:textId="77777777" w:rsidTr="008B1127">
        <w:trPr>
          <w:trHeight w:val="336"/>
        </w:trPr>
        <w:tc>
          <w:tcPr>
            <w:tcW w:w="1271" w:type="dxa"/>
            <w:vMerge/>
          </w:tcPr>
          <w:p w14:paraId="4E2E1548" w14:textId="77777777" w:rsidR="008B1127" w:rsidRPr="003512CA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</w:tcPr>
          <w:p w14:paraId="58F354F4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4" w:type="dxa"/>
            <w:noWrap/>
          </w:tcPr>
          <w:p w14:paraId="0A0F00C4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3512CA" w14:paraId="66A93FF0" w14:textId="77777777" w:rsidTr="008B1127">
        <w:trPr>
          <w:trHeight w:val="336"/>
        </w:trPr>
        <w:tc>
          <w:tcPr>
            <w:tcW w:w="1271" w:type="dxa"/>
            <w:vMerge/>
          </w:tcPr>
          <w:p w14:paraId="318087C5" w14:textId="77777777" w:rsidR="008B1127" w:rsidRPr="003512CA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</w:tcPr>
          <w:p w14:paraId="2AE56D8E" w14:textId="77777777" w:rsidR="008B1127" w:rsidRPr="003512CA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4" w:type="dxa"/>
            <w:noWrap/>
          </w:tcPr>
          <w:p w14:paraId="3EA8A406" w14:textId="77777777" w:rsidR="008B1127" w:rsidRPr="003512CA" w:rsidRDefault="008B1127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512CA" w:rsidRPr="003512CA" w14:paraId="1C1E72E4" w14:textId="77777777" w:rsidTr="008B1127">
        <w:trPr>
          <w:trHeight w:val="336"/>
        </w:trPr>
        <w:tc>
          <w:tcPr>
            <w:tcW w:w="1271" w:type="dxa"/>
            <w:vMerge/>
            <w:hideMark/>
          </w:tcPr>
          <w:p w14:paraId="0606B827" w14:textId="77777777" w:rsidR="003512CA" w:rsidRPr="003512CA" w:rsidRDefault="003512C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237" w:type="dxa"/>
            <w:noWrap/>
            <w:hideMark/>
          </w:tcPr>
          <w:p w14:paraId="4AD35B1A" w14:textId="77777777" w:rsidR="003512CA" w:rsidRPr="003512CA" w:rsidRDefault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554" w:type="dxa"/>
            <w:noWrap/>
            <w:hideMark/>
          </w:tcPr>
          <w:p w14:paraId="295AD15C" w14:textId="77777777" w:rsidR="003512CA" w:rsidRPr="003512CA" w:rsidRDefault="003512CA" w:rsidP="003512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512CA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572A5EB5" w14:textId="77777777" w:rsidR="008B1127" w:rsidRDefault="008B1127">
      <w:pPr>
        <w:rPr>
          <w:rFonts w:ascii="Times New Roman" w:hAnsi="Times New Roman" w:cs="Times New Roman"/>
          <w:sz w:val="18"/>
          <w:szCs w:val="18"/>
        </w:rPr>
      </w:pPr>
    </w:p>
    <w:p w14:paraId="0F802358" w14:textId="77777777" w:rsidR="008B1127" w:rsidRDefault="008B1127">
      <w:pPr>
        <w:rPr>
          <w:rFonts w:ascii="Times New Roman" w:hAnsi="Times New Roman" w:cs="Times New Roman"/>
          <w:sz w:val="18"/>
          <w:szCs w:val="18"/>
        </w:rPr>
      </w:pPr>
    </w:p>
    <w:p w14:paraId="41D8956D" w14:textId="77777777" w:rsidR="008B1127" w:rsidRDefault="008B1127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850"/>
        <w:gridCol w:w="4013"/>
        <w:gridCol w:w="2219"/>
      </w:tblGrid>
      <w:tr w:rsidR="008B1127" w:rsidRPr="008B1127" w14:paraId="42ADDA3C" w14:textId="77777777" w:rsidTr="008B1127">
        <w:trPr>
          <w:trHeight w:val="450"/>
        </w:trPr>
        <w:tc>
          <w:tcPr>
            <w:tcW w:w="846" w:type="dxa"/>
            <w:vMerge w:val="restart"/>
            <w:hideMark/>
          </w:tcPr>
          <w:p w14:paraId="2CE941C1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B8C43B6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F0E523E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75E60D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0725D0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427307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43C4E8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E5F1BE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877CA6E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69DD7F1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722DAB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4EA8ED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B36197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FB3CCD2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FC594DE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ECD6CC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F93B42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632312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457069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F64430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A2A952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469E5C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A35F4A9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F7A493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71898D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B69A25" w14:textId="77777777" w:rsid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4478ED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8DFE84E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0DFA166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E3F8E35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2. Son 2 yılda verilen dersler</w:t>
            </w: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Merge w:val="restart"/>
            <w:hideMark/>
          </w:tcPr>
          <w:p w14:paraId="173F8463" w14:textId="77777777" w:rsidR="008B1127" w:rsidRPr="008B1127" w:rsidRDefault="008B1127" w:rsidP="008B112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kademik Yıl</w:t>
            </w:r>
          </w:p>
        </w:tc>
        <w:tc>
          <w:tcPr>
            <w:tcW w:w="850" w:type="dxa"/>
            <w:vMerge w:val="restart"/>
            <w:hideMark/>
          </w:tcPr>
          <w:p w14:paraId="7AC68AA0" w14:textId="77777777" w:rsidR="008B1127" w:rsidRPr="008B1127" w:rsidRDefault="008B1127" w:rsidP="008B112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önem</w:t>
            </w:r>
          </w:p>
        </w:tc>
        <w:tc>
          <w:tcPr>
            <w:tcW w:w="4013" w:type="dxa"/>
            <w:vMerge w:val="restart"/>
            <w:hideMark/>
          </w:tcPr>
          <w:p w14:paraId="2DC112F6" w14:textId="77777777" w:rsidR="008B1127" w:rsidRPr="008B1127" w:rsidRDefault="008B1127" w:rsidP="008B112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2219" w:type="dxa"/>
            <w:vMerge w:val="restart"/>
            <w:hideMark/>
          </w:tcPr>
          <w:p w14:paraId="63014480" w14:textId="77777777" w:rsidR="008B1127" w:rsidRPr="008B1127" w:rsidRDefault="008B1127" w:rsidP="008B112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ksek Lisans / Doktora Dersi</w:t>
            </w:r>
          </w:p>
        </w:tc>
      </w:tr>
      <w:tr w:rsidR="008B1127" w:rsidRPr="008B1127" w14:paraId="5A5B9A5E" w14:textId="77777777" w:rsidTr="008B1127">
        <w:trPr>
          <w:trHeight w:val="450"/>
        </w:trPr>
        <w:tc>
          <w:tcPr>
            <w:tcW w:w="846" w:type="dxa"/>
            <w:vMerge/>
            <w:hideMark/>
          </w:tcPr>
          <w:p w14:paraId="229A13AE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BF1B28F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525BE234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vMerge/>
            <w:hideMark/>
          </w:tcPr>
          <w:p w14:paraId="2A01BEF5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19" w:type="dxa"/>
            <w:vMerge/>
            <w:hideMark/>
          </w:tcPr>
          <w:p w14:paraId="20077D38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0B166E" w:rsidRPr="008B1127" w14:paraId="4623A9E9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073DFDDD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noWrap/>
            <w:hideMark/>
          </w:tcPr>
          <w:p w14:paraId="7040C87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57A4D9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D5BD90C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7A26E64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71A9B2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881AC9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785414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3E72E9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CB20D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0B7F442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C225023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68FF1E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1008C7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2D7CE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C1D961E" w14:textId="6D30C2B5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2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850" w:type="dxa"/>
            <w:vMerge w:val="restart"/>
            <w:noWrap/>
            <w:hideMark/>
          </w:tcPr>
          <w:p w14:paraId="6614BB76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468916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A9F2010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59E0B7C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B2B6FAF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C686C09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D05587B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üz</w:t>
            </w:r>
          </w:p>
        </w:tc>
        <w:tc>
          <w:tcPr>
            <w:tcW w:w="4013" w:type="dxa"/>
            <w:noWrap/>
            <w:hideMark/>
          </w:tcPr>
          <w:p w14:paraId="11203DE7" w14:textId="30B0DBB6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DC </w:t>
            </w:r>
            <w:proofErr w:type="spellStart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>Circuit</w:t>
            </w:r>
            <w:proofErr w:type="spellEnd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 Analysis </w:t>
            </w:r>
            <w:proofErr w:type="spellStart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 Desig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1CF38AE1" w14:textId="1EF81E0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3DA6FDC6" w14:textId="77777777" w:rsidTr="000B166E">
        <w:trPr>
          <w:trHeight w:val="336"/>
        </w:trPr>
        <w:tc>
          <w:tcPr>
            <w:tcW w:w="846" w:type="dxa"/>
            <w:vMerge/>
            <w:hideMark/>
          </w:tcPr>
          <w:p w14:paraId="613A371E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161742F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62B2F355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062DEFEE" w14:textId="59669971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olo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ctronic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esign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2B5A2E17" w14:textId="501976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011C9605" w14:textId="77777777" w:rsidTr="000B166E">
        <w:trPr>
          <w:trHeight w:val="336"/>
        </w:trPr>
        <w:tc>
          <w:tcPr>
            <w:tcW w:w="846" w:type="dxa"/>
            <w:vMerge/>
            <w:hideMark/>
          </w:tcPr>
          <w:p w14:paraId="4A627177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3DA7C895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68C6DA9C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2FBD94C0" w14:textId="7BE2A68B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git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ystem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170049D1" w14:textId="411C113E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71BF8344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40B3EF0B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51E65FCC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0DF60282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31CAF032" w14:textId="5292DD8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log Elektronik ve Tasarım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516D8621" w14:textId="67499F3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29DCC169" w14:textId="77777777" w:rsidTr="008B1127">
        <w:trPr>
          <w:trHeight w:val="336"/>
        </w:trPr>
        <w:tc>
          <w:tcPr>
            <w:tcW w:w="846" w:type="dxa"/>
            <w:vMerge/>
          </w:tcPr>
          <w:p w14:paraId="5B1BBB64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1F0D68D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1F63B64B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4F551145" w14:textId="1CC17574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</w:tcPr>
          <w:p w14:paraId="0D845C7C" w14:textId="44C3A3CE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589CA40C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14F4B41C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AAE5D48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5E3D5517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71F64D90" w14:textId="7FE341AF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110A70F8" w14:textId="76EFE8A1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274EA9D8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0C4E44EB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31B695B5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449A0C48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64D60397" w14:textId="13A73903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0154A51B" w14:textId="4F7D7DDC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54232532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0FD67D51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32925419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2B0FFBD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4B4FBDC7" w14:textId="1C7F3BAA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4D3061C2" w14:textId="7A214CE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067398BD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6356C135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23F0A7D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17821708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74BA5B87" w14:textId="41A3F1D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2C565124" w14:textId="112528C4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7CCE7CD3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1BB74927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617E2360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noWrap/>
            <w:hideMark/>
          </w:tcPr>
          <w:p w14:paraId="3F1FFB4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8F7D817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729C983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9249AA7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C4DE05F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2A55EF8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D3954B7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har</w:t>
            </w:r>
          </w:p>
        </w:tc>
        <w:tc>
          <w:tcPr>
            <w:tcW w:w="4013" w:type="dxa"/>
            <w:noWrap/>
            <w:hideMark/>
          </w:tcPr>
          <w:p w14:paraId="2B73DDCD" w14:textId="737F8603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ktromekaniks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nerji dönüşümler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1710DBD7" w14:textId="3A8E894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7770755F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1897B3EC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EDE3596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7DBA6E97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74319269" w14:textId="57B23BE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Electromechanical</w:t>
            </w:r>
            <w:proofErr w:type="spellEnd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Energy</w:t>
            </w:r>
            <w:proofErr w:type="spellEnd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 xml:space="preserve"> Conversio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2CCAB437" w14:textId="0467D7E2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0D8B3279" w14:textId="77777777" w:rsidTr="008B1127">
        <w:trPr>
          <w:trHeight w:val="336"/>
        </w:trPr>
        <w:tc>
          <w:tcPr>
            <w:tcW w:w="846" w:type="dxa"/>
            <w:vMerge/>
          </w:tcPr>
          <w:p w14:paraId="3053C416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18963C2A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568EC543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3E328969" w14:textId="1ED1ACE1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ayısal Sistemler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33CE5477" w14:textId="6CE1FAEB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1F9DA3C5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301C0C3F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3F0EA0E2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2F3EC955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16BE8372" w14:textId="7A467B60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git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ystem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25C55D6B" w14:textId="50ACDF89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27FF6CDA" w14:textId="77777777" w:rsidTr="008B1127">
        <w:trPr>
          <w:trHeight w:val="336"/>
        </w:trPr>
        <w:tc>
          <w:tcPr>
            <w:tcW w:w="846" w:type="dxa"/>
            <w:vMerge/>
            <w:hideMark/>
          </w:tcPr>
          <w:p w14:paraId="7DA0847E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207E45D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53D090BC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034D6B0B" w14:textId="46476C7A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olo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ctronic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esign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  <w:hideMark/>
          </w:tcPr>
          <w:p w14:paraId="4C104A4E" w14:textId="1423BB34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5167264F" w14:textId="77777777" w:rsidTr="000B166E">
        <w:trPr>
          <w:trHeight w:val="336"/>
        </w:trPr>
        <w:tc>
          <w:tcPr>
            <w:tcW w:w="846" w:type="dxa"/>
            <w:vMerge/>
            <w:hideMark/>
          </w:tcPr>
          <w:p w14:paraId="0CFFC1DD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4ABCE685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4BE44EBD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10AD7B02" w14:textId="2E35CDFB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6A54C71A" w14:textId="0E6E0801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2EC8636C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7D3573D2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6A9384D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24E1A2F0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7F34972B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1F983F7D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8B1127" w14:paraId="6FD21B8E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589AE4E0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494B3985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65EA7C7B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6FB65A5D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41B5A044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8B1127" w14:paraId="1D2CAFAB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6A780208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8F2D908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77CBF81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47CB8929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6659C6CE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0B166E" w:rsidRPr="008B1127" w14:paraId="1CEC373A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565BFD00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noWrap/>
            <w:hideMark/>
          </w:tcPr>
          <w:p w14:paraId="2205C696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2A03D4F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85CF137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09EABF0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236F1AC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0E24B5F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47246F7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F194832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7F39788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7090F81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1A48C32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0A34D2E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3D4B096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18719ED" w14:textId="3CD5982F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1</w:t>
            </w: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202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50" w:type="dxa"/>
            <w:vMerge w:val="restart"/>
            <w:noWrap/>
            <w:hideMark/>
          </w:tcPr>
          <w:p w14:paraId="06FA4BC1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B38D67F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E89A67E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1C5203D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272B6A6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5D5ED1F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AF6B0E7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üz</w:t>
            </w:r>
          </w:p>
        </w:tc>
        <w:tc>
          <w:tcPr>
            <w:tcW w:w="4013" w:type="dxa"/>
            <w:noWrap/>
          </w:tcPr>
          <w:p w14:paraId="44ED644F" w14:textId="448E51E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olo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ctronic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esign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622E1518" w14:textId="22E8F1CC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46A56ABB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2D0F6910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433E5F1B" w14:textId="77777777" w:rsidR="000B166E" w:rsidRPr="008B1127" w:rsidRDefault="000B166E" w:rsidP="000B166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4AD375E9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2D5F4316" w14:textId="1CB5C562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gita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ystem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3A9D7BDC" w14:textId="6563C379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8B1127" w:rsidRPr="008B1127" w14:paraId="7A183DBF" w14:textId="77777777" w:rsidTr="008B1127">
        <w:trPr>
          <w:trHeight w:val="312"/>
        </w:trPr>
        <w:tc>
          <w:tcPr>
            <w:tcW w:w="846" w:type="dxa"/>
            <w:vMerge/>
          </w:tcPr>
          <w:p w14:paraId="52FC7088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39760120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7F15FBCB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09698C6A" w14:textId="2BFFDA49" w:rsidR="008B1127" w:rsidRPr="008B1127" w:rsidRDefault="000B166E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log Elektronik ve Tasarım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313C871D" w14:textId="4992B851" w:rsidR="008B1127" w:rsidRPr="008B1127" w:rsidRDefault="000B166E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8B1127" w:rsidRPr="008B1127" w14:paraId="1AF79EC4" w14:textId="77777777" w:rsidTr="00443CC7">
        <w:trPr>
          <w:trHeight w:val="312"/>
        </w:trPr>
        <w:tc>
          <w:tcPr>
            <w:tcW w:w="846" w:type="dxa"/>
            <w:vMerge/>
            <w:hideMark/>
          </w:tcPr>
          <w:p w14:paraId="0F05BCE7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6A2CAEC6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4F39DF5C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7A3AA8CE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376AE59E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6FD761AF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289279CE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6579AF2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9DFF7DA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60343A0A" w14:textId="29FF49B6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4EA37549" w14:textId="5D33DF02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1E9785FD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34CB738E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7C1CE786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7BEAF0D1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7F258CEA" w14:textId="550AAFD1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5E9BEB1C" w14:textId="41BB99DE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414C2325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35FBF535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1DFAB1DF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58673A8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020FBDFD" w14:textId="41877E60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30F8511A" w14:textId="1607BA6C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48EA54CF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20ED24F9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44B038D4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780E4B9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66D36086" w14:textId="7D9EE9AA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562AF448" w14:textId="06080B1C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1127" w:rsidRPr="008B1127" w14:paraId="778A9A8F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60C45D31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68381264" w14:textId="77777777" w:rsidR="008B1127" w:rsidRPr="008B1127" w:rsidRDefault="008B112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4A266E41" w14:textId="77777777" w:rsidR="008B1127" w:rsidRPr="008B1127" w:rsidRDefault="008B1127" w:rsidP="00293D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3F608AFB" w14:textId="78AC57F5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9" w:type="dxa"/>
            <w:noWrap/>
          </w:tcPr>
          <w:p w14:paraId="75C09114" w14:textId="54771D50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B166E" w:rsidRPr="008B1127" w14:paraId="3C232460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1B58482D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24D5B34D" w14:textId="77777777" w:rsidR="000B166E" w:rsidRPr="008B1127" w:rsidRDefault="000B166E" w:rsidP="000B166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noWrap/>
            <w:hideMark/>
          </w:tcPr>
          <w:p w14:paraId="354C595B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D0CBD5E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CC999A9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D18D26B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C4D2D9D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7DB923C" w14:textId="77777777" w:rsidR="000B166E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D85FC76" w14:textId="77777777" w:rsidR="000B166E" w:rsidRPr="008B1127" w:rsidRDefault="000B166E" w:rsidP="000B166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har</w:t>
            </w:r>
          </w:p>
        </w:tc>
        <w:tc>
          <w:tcPr>
            <w:tcW w:w="4013" w:type="dxa"/>
            <w:noWrap/>
          </w:tcPr>
          <w:p w14:paraId="38330D97" w14:textId="50BB82B2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ktromekanikse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nerji dönüşümleri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199D21B7" w14:textId="4491B856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7689B3C2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2B3747E0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2CD1D6B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11EE3876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7AF8CF3F" w14:textId="255994A2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Electromechanical</w:t>
            </w:r>
            <w:proofErr w:type="spellEnd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Energy</w:t>
            </w:r>
            <w:proofErr w:type="spellEnd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 xml:space="preserve"> Conversio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B805B2">
              <w:rPr>
                <w:rFonts w:ascii="Times New Roman" w:hAnsi="Times New Roman" w:cs="Times New Roman"/>
                <w:sz w:val="18"/>
                <w:szCs w:val="18"/>
              </w:rPr>
              <w:t>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3633A690" w14:textId="78A7D913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0D238947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1BC20454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7D2CBEE3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38A40965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08093625" w14:textId="6D38EE68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olog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Electronic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esign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646EE3BC" w14:textId="3C1F00AC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0B166E" w:rsidRPr="008B1127" w14:paraId="144749B0" w14:textId="77777777" w:rsidTr="000B166E">
        <w:trPr>
          <w:trHeight w:val="312"/>
        </w:trPr>
        <w:tc>
          <w:tcPr>
            <w:tcW w:w="846" w:type="dxa"/>
            <w:vMerge/>
            <w:hideMark/>
          </w:tcPr>
          <w:p w14:paraId="27562470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2EC0A6A5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2FC5C622" w14:textId="77777777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514ED70C" w14:textId="0C6987C0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DC </w:t>
            </w:r>
            <w:proofErr w:type="spellStart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>Circuit</w:t>
            </w:r>
            <w:proofErr w:type="spellEnd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 Analysis </w:t>
            </w:r>
            <w:proofErr w:type="spellStart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 w:rsidRPr="00F944A4">
              <w:rPr>
                <w:rFonts w:ascii="Times New Roman" w:hAnsi="Times New Roman" w:cs="Times New Roman"/>
                <w:sz w:val="18"/>
                <w:szCs w:val="18"/>
              </w:rPr>
              <w:t xml:space="preserve"> Desig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589CD940" w14:textId="47898C3E" w:rsidR="000B166E" w:rsidRPr="008B1127" w:rsidRDefault="000B166E" w:rsidP="000B16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8B1127" w:rsidRPr="008B1127" w14:paraId="619297E7" w14:textId="77777777" w:rsidTr="008B1127">
        <w:trPr>
          <w:trHeight w:val="312"/>
        </w:trPr>
        <w:tc>
          <w:tcPr>
            <w:tcW w:w="846" w:type="dxa"/>
            <w:vMerge/>
          </w:tcPr>
          <w:p w14:paraId="0DE2ABD3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4BE66AAF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61979BC8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</w:tcPr>
          <w:p w14:paraId="10402A31" w14:textId="79676D97" w:rsidR="008B1127" w:rsidRPr="008B1127" w:rsidRDefault="000B166E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ystem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ynamics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ontrol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b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9" w:type="dxa"/>
            <w:noWrap/>
          </w:tcPr>
          <w:p w14:paraId="089F47CF" w14:textId="56D34811" w:rsidR="008B1127" w:rsidRPr="008B1127" w:rsidRDefault="000B166E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8B1127" w:rsidRPr="008B1127" w14:paraId="52E21DD8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4FDA729A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0A6B5730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52FC8CBA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3DAF8F91" w14:textId="4F35A329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0B166E">
              <w:rPr>
                <w:rFonts w:ascii="Times New Roman" w:hAnsi="Times New Roman" w:cs="Times New Roman"/>
                <w:sz w:val="18"/>
                <w:szCs w:val="18"/>
              </w:rPr>
              <w:t>Sistem Dinamiği ve Kontrol ()</w:t>
            </w:r>
          </w:p>
        </w:tc>
        <w:tc>
          <w:tcPr>
            <w:tcW w:w="2219" w:type="dxa"/>
            <w:noWrap/>
            <w:hideMark/>
          </w:tcPr>
          <w:p w14:paraId="132378E8" w14:textId="5BF00130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  <w:r w:rsidR="000B166E">
              <w:rPr>
                <w:rFonts w:ascii="Times New Roman" w:hAnsi="Times New Roman" w:cs="Times New Roman"/>
                <w:sz w:val="18"/>
                <w:szCs w:val="18"/>
              </w:rPr>
              <w:t>Lisans</w:t>
            </w:r>
          </w:p>
        </w:tc>
      </w:tr>
      <w:tr w:rsidR="008B1127" w:rsidRPr="008B1127" w14:paraId="1BBB4F3B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479FBED6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5668E9A3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11D80083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26986374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3F2C2604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8B1127" w14:paraId="26804581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7BDB53DC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282D1F6D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661B5FDA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4339246F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023781EE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B1127" w:rsidRPr="008B1127" w14:paraId="3A3EC59D" w14:textId="77777777" w:rsidTr="008B1127">
        <w:trPr>
          <w:trHeight w:val="312"/>
        </w:trPr>
        <w:tc>
          <w:tcPr>
            <w:tcW w:w="846" w:type="dxa"/>
            <w:vMerge/>
            <w:hideMark/>
          </w:tcPr>
          <w:p w14:paraId="21F728A1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hideMark/>
          </w:tcPr>
          <w:p w14:paraId="21DE6CE6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hideMark/>
          </w:tcPr>
          <w:p w14:paraId="6D04872C" w14:textId="77777777" w:rsidR="008B1127" w:rsidRPr="008B1127" w:rsidRDefault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3" w:type="dxa"/>
            <w:noWrap/>
            <w:hideMark/>
          </w:tcPr>
          <w:p w14:paraId="61C29818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219" w:type="dxa"/>
            <w:noWrap/>
            <w:hideMark/>
          </w:tcPr>
          <w:p w14:paraId="0151CD54" w14:textId="77777777" w:rsidR="008B1127" w:rsidRPr="008B1127" w:rsidRDefault="008B1127" w:rsidP="008B11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127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163E3DE0" w14:textId="77777777" w:rsidR="008B1127" w:rsidRPr="007F45D8" w:rsidRDefault="008B1127">
      <w:pPr>
        <w:rPr>
          <w:rFonts w:ascii="Times New Roman" w:hAnsi="Times New Roman" w:cs="Times New Roman"/>
          <w:sz w:val="18"/>
          <w:szCs w:val="18"/>
        </w:rPr>
      </w:pPr>
    </w:p>
    <w:sectPr w:rsidR="008B1127" w:rsidRPr="007F45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DAzMzU3tjA1NTVX0lEKTi0uzszPAykwrAUApswNQywAAAA="/>
  </w:docVars>
  <w:rsids>
    <w:rsidRoot w:val="003946F7"/>
    <w:rsid w:val="000B166E"/>
    <w:rsid w:val="00293DCF"/>
    <w:rsid w:val="00330C0D"/>
    <w:rsid w:val="003512CA"/>
    <w:rsid w:val="003946F7"/>
    <w:rsid w:val="00443CC7"/>
    <w:rsid w:val="007F45D8"/>
    <w:rsid w:val="008B1127"/>
    <w:rsid w:val="00AB55D4"/>
    <w:rsid w:val="00B805B2"/>
    <w:rsid w:val="00DE2E6F"/>
    <w:rsid w:val="00E666F3"/>
    <w:rsid w:val="00F944A4"/>
    <w:rsid w:val="00FD0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22B0F"/>
  <w15:chartTrackingRefBased/>
  <w15:docId w15:val="{CD079235-6DBD-40AE-9064-F4009947E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AB55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AB55D4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table" w:styleId="TabloKlavuzu">
    <w:name w:val="Table Grid"/>
    <w:basedOn w:val="NormalTablo"/>
    <w:uiPriority w:val="39"/>
    <w:rsid w:val="00394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IRCALI</dc:creator>
  <cp:keywords/>
  <dc:description/>
  <cp:lastModifiedBy>Abdullah köse</cp:lastModifiedBy>
  <cp:revision>3</cp:revision>
  <dcterms:created xsi:type="dcterms:W3CDTF">2020-05-28T11:48:00Z</dcterms:created>
  <dcterms:modified xsi:type="dcterms:W3CDTF">2022-02-28T08:07:00Z</dcterms:modified>
</cp:coreProperties>
</file>